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7A82" w:rsidRPr="0087302A" w:rsidRDefault="00FF3BFA" w:rsidP="001F24E0">
      <w:pPr>
        <w:spacing w:after="0" w:line="360" w:lineRule="auto"/>
        <w:jc w:val="center"/>
        <w:rPr>
          <w:rFonts w:ascii="Times New Roman" w:hAnsi="Times New Roman" w:cs="Times New Roman"/>
          <w:color w:val="000000" w:themeColor="text1"/>
          <w:sz w:val="28"/>
        </w:rPr>
      </w:pPr>
      <w:bookmarkStart w:id="0" w:name="OLE_LINK3"/>
      <w:r w:rsidRPr="0087302A">
        <w:rPr>
          <w:rFonts w:ascii="Times New Roman" w:eastAsia="Times New Roman" w:hAnsi="Times New Roman" w:cs="Times New Roman"/>
          <w:b/>
          <w:bCs/>
          <w:color w:val="000000" w:themeColor="text1"/>
          <w:sz w:val="28"/>
        </w:rPr>
        <w:t>References</w:t>
      </w:r>
    </w:p>
    <w:p w:rsidR="00EF7A82" w:rsidRPr="001F24E0" w:rsidRDefault="00EF7A82" w:rsidP="001F24E0">
      <w:pPr>
        <w:spacing w:after="0" w:line="360" w:lineRule="auto"/>
        <w:jc w:val="thaiDistribute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943984" w:rsidRPr="001F24E0" w:rsidRDefault="00943984" w:rsidP="001F24E0">
      <w:pPr>
        <w:tabs>
          <w:tab w:val="left" w:pos="630"/>
        </w:tabs>
        <w:spacing w:after="0" w:line="360" w:lineRule="auto"/>
        <w:ind w:left="990" w:hanging="990"/>
        <w:jc w:val="thaiDistribute"/>
        <w:rPr>
          <w:rFonts w:ascii="Times New Roman" w:eastAsia="Times New Roman" w:hAnsi="Times New Roman" w:cs="Times New Roman"/>
          <w:color w:val="000000" w:themeColor="text1"/>
          <w:sz w:val="24"/>
          <w:szCs w:val="24"/>
          <w:cs/>
        </w:rPr>
      </w:pPr>
    </w:p>
    <w:p w:rsidR="001F24E0" w:rsidRPr="00DF2BE0" w:rsidRDefault="001F24E0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Agrawa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R.,</w:t>
      </w: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Srikant</w:t>
      </w:r>
      <w:proofErr w:type="spellEnd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., </w:t>
      </w: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Fast Algorithm for mi</w:t>
      </w:r>
      <w:r w:rsid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ing association rules in large </w:t>
      </w: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atabase”, </w:t>
      </w:r>
      <w:r w:rsidRPr="00106CB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roceeding of The Twentieth International Conference on Very Large Data Bases (VLDB)</w:t>
      </w: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p. 487-499, San Francisco, CA, USA, 1994, Morgan Kaufmann Publishers Inc.  </w:t>
      </w:r>
    </w:p>
    <w:p w:rsidR="001F24E0" w:rsidRPr="00DF2BE0" w:rsidRDefault="001F24E0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Alex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., </w:t>
      </w:r>
      <w:proofErr w:type="spellStart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Ilya</w:t>
      </w:r>
      <w:proofErr w:type="spellEnd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, and Geoffrey E. H., “</w:t>
      </w:r>
      <w:proofErr w:type="spellStart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ImageNet</w:t>
      </w:r>
      <w:proofErr w:type="spellEnd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ssification with Depp Convolutional Neural Networks”, </w:t>
      </w:r>
      <w:r w:rsidRPr="00106CB9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Proceeding of The 25th International Conference on Neural Information Processing Systems</w:t>
      </w: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vol</w:t>
      </w:r>
      <w:proofErr w:type="spellEnd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, pp. 1097-1105, 2012.</w:t>
      </w:r>
    </w:p>
    <w:p w:rsidR="0087302A" w:rsidRDefault="001F24E0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Alejandro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C. F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Perciano</w:t>
      </w:r>
      <w:proofErr w:type="spellEnd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, T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“Introduction to Image Proc</w:t>
      </w:r>
      <w:r w:rsidR="0087302A">
        <w:rPr>
          <w:color w:val="000000" w:themeColor="text1"/>
          <w:sz w:val="24"/>
          <w:szCs w:val="24"/>
        </w:rPr>
        <w:t xml:space="preserve">essing Using R”, </w:t>
      </w:r>
      <w:r>
        <w:rPr>
          <w:color w:val="000000" w:themeColor="text1"/>
          <w:sz w:val="24"/>
          <w:szCs w:val="24"/>
        </w:rPr>
        <w:t>2013, pp. 21-30</w:t>
      </w:r>
    </w:p>
    <w:p w:rsidR="0087302A" w:rsidRP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Anitha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Keerthika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Maheswari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Praveena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, J.,“A framework for medical images classification using soft set”, Proceeding of the Second         International Conference on Current Trends in Engineering and Technology (ICCTET), pp. 268-272, July 2014.</w:t>
      </w:r>
    </w:p>
    <w:p w:rsid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Anthimopoulos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Christodoulidis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Ebner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Christe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,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Mougiakakou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, S., “Lung pattern classification for interstitial lung diseases using a deep convolutional neural network,” IEEE transactions on medical imaging, vol. 35, no. 5, pp. 1207-1216, 2016.</w:t>
      </w:r>
    </w:p>
    <w:p w:rsid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Bandyopadhyay</w:t>
      </w:r>
      <w:proofErr w:type="spellEnd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K.,</w:t>
      </w: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Edge Detection in Brain Images”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FE7FE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Proceeding of </w:t>
      </w:r>
      <w:proofErr w:type="gramStart"/>
      <w:r w:rsidRPr="00FE7FE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The</w:t>
      </w:r>
      <w:proofErr w:type="gramEnd"/>
      <w:r w:rsidRPr="00FE7FED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 xml:space="preserve"> (IJCSIT) International Journal of Computer Science and Information Technologies</w:t>
      </w: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, Vol. 2 (2), pp. 884-887, 2011.</w:t>
      </w:r>
    </w:p>
    <w:p w:rsid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Bindu</w:t>
      </w:r>
      <w:proofErr w:type="spellEnd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. H.,</w:t>
      </w: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An Improved Medical Image Segmentation Algorithm Using Otsu Method”, International Journal of Recent Trends in Engineering, </w:t>
      </w:r>
      <w:proofErr w:type="spellStart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Vol</w:t>
      </w:r>
      <w:proofErr w:type="spellEnd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, No. 3, pp. 88-90 November 2009.</w:t>
      </w:r>
    </w:p>
    <w:p w:rsid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Burl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M. C.,</w:t>
      </w: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wlkes, C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proofErr w:type="spellStart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Roden</w:t>
      </w:r>
      <w:proofErr w:type="spellEnd"/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.,</w:t>
      </w: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Mining for image content,” </w:t>
      </w:r>
      <w:proofErr w:type="spellStart"/>
      <w:r w:rsidRPr="009C0C3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ystemics</w:t>
      </w:r>
      <w:proofErr w:type="spellEnd"/>
      <w:r w:rsidRPr="009C0C3F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, cybernetics, and informatics/information systems: analysis and synthesis</w:t>
      </w:r>
      <w:r w:rsidRPr="00DF2BE0">
        <w:rPr>
          <w:rFonts w:ascii="Times New Roman" w:hAnsi="Times New Roman" w:cs="Times New Roman"/>
          <w:color w:val="000000" w:themeColor="text1"/>
          <w:sz w:val="24"/>
          <w:szCs w:val="24"/>
        </w:rPr>
        <w:t>, 1999.</w:t>
      </w:r>
    </w:p>
    <w:p w:rsidR="0087302A" w:rsidRP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en, Q.,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Koltun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V., “A Simple Model for Intrinsic Image Decomposition with </w:t>
      </w:r>
      <w:bookmarkStart w:id="1" w:name="_GoBack"/>
      <w:bookmarkEnd w:id="1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pth Cues,” Proceeding of </w:t>
      </w:r>
      <w:proofErr w:type="gram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gram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EEE International Conference on Computer Vision, Sydney, NSW, 2013, pp. 241-248.</w:t>
      </w:r>
    </w:p>
    <w:p w:rsid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o, H., Chang, C., Kim, K., Park, J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Yoo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J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Koh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., and Kim, T., “Gender and prevalence of knee osteoarthritis types in elderly Koreans” J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Arthroplasty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. 2011; 26(7): 994–999</w:t>
      </w:r>
    </w:p>
    <w:p w:rsid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le, J. H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Poudel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PK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Tsagkrasoulis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., 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Caan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 WA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Steves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., Spector, T. D., and  Montana, G., “Predicting brain age with deep learning from raw imaging data results in a reliable and heritable biomarker,”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NeuroImage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vol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63, pp. 115-124, 2017 </w:t>
      </w:r>
    </w:p>
    <w:p w:rsidR="0087302A" w:rsidRP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rtes, C.,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Vapnik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V., “Support-Vector Networks”, Machine Learning 20 (3) (1995) 273–297. </w:t>
      </w:r>
    </w:p>
    <w:p w:rsidR="0087302A" w:rsidRP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ryden, I. L.,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Mardia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, K. V., “Statistical Shape Analysis. John Wiley &amp; Sons”, 1998.</w:t>
      </w:r>
    </w:p>
    <w:p w:rsidR="0087302A" w:rsidRP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Dua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Kandiraju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,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Chowriappa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, P., “Region Quad-Tree Decomposition Based Edge Detection for Medical Images.” The Open Medical Informatics Journal 4 (2010): 50–57. PMC. Web. 10 Sept. 2018.</w:t>
      </w:r>
    </w:p>
    <w:p w:rsid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u, X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Cai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, Y., Wang, S., and Zhang, L., "Overview of deep learning," Proceeding of The 31st Youth Academic Annual Conference of Chinese Association of Automation (YAC), Wuhan, 2016, pp. 159-164.</w:t>
      </w:r>
    </w:p>
    <w:p w:rsid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Esteva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Kuprel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Novoa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Ko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J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Swetter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Blau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.,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Thrun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, S., “Dermatologist-level classification of skin cancer with deep neural networks,” Nature, Macmillan Publishers Limited, vol. 542, no. 7639, pp. 115-118, 2017.</w:t>
      </w:r>
    </w:p>
    <w:p w:rsid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Fawcett, T., “An introduction to ROC analysis”. Science direct on Pattern Recognition Letter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vol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7, pp.861–874, 2006.</w:t>
      </w:r>
    </w:p>
    <w:p w:rsidR="0087302A" w:rsidRP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yyad, U., Shapiro, G., Smyth, P.,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Uthurusamy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., Advances in Knowledge Discovery and Data Mining 1996, American Association for Artificial Intelligence.</w:t>
      </w:r>
    </w:p>
    <w:p w:rsidR="0087302A" w:rsidRP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Fesharaki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,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Pourghassem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, H., “Medical X-ray image classification based on shapes features and Bayesian rule.”, Proceeding of the Fourth International Conference on Computational Intelligence and Communication Networks (CICN), pp. 369-373, November 2012.</w:t>
      </w:r>
    </w:p>
    <w:p w:rsidR="0087302A" w:rsidRP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Firoz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, Ali, Md. S., Khan, M.N.U., Hossain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Md.K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, Islam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Md.K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, 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Shahinuzzaman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d., “Medical Image Enhancement Using Morphological Transformation.”, Journal of Data Analysis and Information Processing, pp. 1-12, Feb. 2016.</w:t>
      </w:r>
    </w:p>
    <w:p w:rsid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u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Yongjian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, “Data Mining: Task, Techniques, and Application”, Cleveland State University, retrieved from “http://academic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suohio.edu/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fuy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/Pub/pot97.pdf”,</w:t>
      </w: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accessed  December</w:t>
      </w:r>
      <w:proofErr w:type="gram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26th 2016</w:t>
      </w:r>
    </w:p>
    <w:p w:rsidR="0087302A" w:rsidRP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Fransen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Bridgett, L., March, L., Hoy, D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Penserga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E., and Brook, P., “The epidemiology of osteoarthritis in Asia”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 Rheum Dis. 2011; 14: 113-121.</w:t>
      </w:r>
    </w:p>
    <w:p w:rsid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Friedman, N., Murphy, K., and Russell, S., “Learning the structure of dynamic probabilistic networks”, Proceedings of the Fourteenth conference on Uncertainty in artificial intelligence, pp. 139-147, July 1998</w:t>
      </w:r>
    </w:p>
    <w:p w:rsidR="0087302A" w:rsidRP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Gonzalez, R. C., Woods, R. E., 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Eddins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 L., “Digital Image Processing Using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Matlab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”. (IND</w:t>
      </w:r>
      <w:proofErr w:type="gram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,2004</w:t>
      </w:r>
      <w:proofErr w:type="gram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:rsidR="0087302A" w:rsidRP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Gornale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Patravali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.,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Manza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, “Detection of Osteoarthritis using Knee X-Ray Image Analyses: A Machine Vision based Approach”, </w:t>
      </w: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International Journal of Computer Application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Vol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45-No.1, pp. 20-26, July 2015.</w:t>
      </w:r>
    </w:p>
    <w:p w:rsidR="0087302A" w:rsidRP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Guo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, Z., Zhang, L., and Zhang, D., “A completed modeling of local binary pattern operator for texture classification”, IEEE Transactions on Image Processing 19 (6) (2010) 1657–1663.</w:t>
      </w:r>
    </w:p>
    <w:p w:rsid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Guo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Y., Zhao, G.,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Pietik¨ainen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, M., “Texture classification using a linear configuration model based descriptor”, Proceedings of the B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tish Machine Vision Conference</w:t>
      </w: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1) 199.1–199.10.</w:t>
      </w:r>
    </w:p>
    <w:p w:rsidR="002D6932" w:rsidRDefault="002D6932" w:rsidP="002D6932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ddad, M.,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Kheddouci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, H., “Graph based approaches for service oriented applications in ad hoc networks”, Proceeding of The IEEE international Conference on Pervasive Services (ICPS), pp. 431-436, July 2007.</w:t>
      </w:r>
    </w:p>
    <w:p w:rsid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Hall, M., “Correlation-based Feature Selection for Machine Learning”, Methodology (April) (1999) 1–5.</w:t>
      </w:r>
    </w:p>
    <w:p w:rsid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, J.,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Kamber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Data </w:t>
      </w:r>
      <w:proofErr w:type="gram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Mining :</w:t>
      </w:r>
      <w:proofErr w:type="gram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cepts and Techniques 2006, Morgan Kaufman Publishers, USA.</w:t>
      </w:r>
    </w:p>
    <w:p w:rsidR="002D6932" w:rsidRDefault="002D6932" w:rsidP="002D6932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, J.,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Kamber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“Data mining: concepts and techniques”, Morgan Kaufmann Publisher Inc., San Francisco, CA, USA, Third Edition, 2011. </w:t>
      </w:r>
    </w:p>
    <w:p w:rsidR="002D6932" w:rsidRDefault="002D6932" w:rsidP="002D6932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n, J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Kamber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and Pei, J., Data Mining: Concepts and Techniques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 xml:space="preserve">   </w:t>
      </w: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2012.</w:t>
      </w:r>
    </w:p>
    <w:p w:rsidR="002D6932" w:rsidRPr="0087302A" w:rsidRDefault="002D6932" w:rsidP="002D6932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Havaei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Davy, A., Farley, D. W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Biard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Courville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Bengio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Y., Pal, C., 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Jodoin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, P.M., “Brain tumor segmentation with deep neural networks,” Medical image analysis, vol. 35, pp. 18-31, 2017.</w:t>
      </w:r>
    </w:p>
    <w:p w:rsidR="0087302A" w:rsidRP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rman, A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Chechik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, O</w:t>
      </w:r>
      <w:proofErr w:type="gram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. ,</w:t>
      </w:r>
      <w:proofErr w:type="gram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gal, G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Kosashvili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Y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Lador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 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Salai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Mor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Elbaz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, 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Haim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, “The correlation between radiographic knee OA and clinical symptoms-do we know everything?”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Clin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Rheumatol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5),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vol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34, pp.1955-1960, 2015.</w:t>
      </w:r>
    </w:p>
    <w:p w:rsid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Huan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J., Wang, W., and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Prins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J., “Efficient mining of frequent </w:t>
      </w:r>
      <w:proofErr w:type="spellStart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>subgraphs</w:t>
      </w:r>
      <w:proofErr w:type="spellEnd"/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presence of isomorphism”, Proceeding of The Third IEEE International </w:t>
      </w:r>
      <w:r w:rsidRPr="0087302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Conference on Data Mining (ICDM), pp. 549-552, Florida, USA, Nov 2003.</w:t>
      </w:r>
    </w:p>
    <w:p w:rsidR="002D6932" w:rsidRDefault="002D6932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2D6932">
        <w:rPr>
          <w:rFonts w:ascii="Times New Roman" w:hAnsi="Times New Roman" w:cs="Times New Roman"/>
          <w:color w:val="000000" w:themeColor="text1"/>
          <w:sz w:val="24"/>
          <w:szCs w:val="24"/>
        </w:rPr>
        <w:t>Inokuchi</w:t>
      </w:r>
      <w:proofErr w:type="spellEnd"/>
      <w:r w:rsidRPr="002D69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, </w:t>
      </w:r>
      <w:proofErr w:type="spellStart"/>
      <w:r w:rsidRPr="002D6932">
        <w:rPr>
          <w:rFonts w:ascii="Times New Roman" w:hAnsi="Times New Roman" w:cs="Times New Roman"/>
          <w:color w:val="000000" w:themeColor="text1"/>
          <w:sz w:val="24"/>
          <w:szCs w:val="24"/>
        </w:rPr>
        <w:t>Washio</w:t>
      </w:r>
      <w:proofErr w:type="spellEnd"/>
      <w:r w:rsidRPr="002D69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., and </w:t>
      </w:r>
      <w:proofErr w:type="spellStart"/>
      <w:r w:rsidRPr="002D6932">
        <w:rPr>
          <w:rFonts w:ascii="Times New Roman" w:hAnsi="Times New Roman" w:cs="Times New Roman"/>
          <w:color w:val="000000" w:themeColor="text1"/>
          <w:sz w:val="24"/>
          <w:szCs w:val="24"/>
        </w:rPr>
        <w:t>Motoda</w:t>
      </w:r>
      <w:proofErr w:type="spellEnd"/>
      <w:r w:rsidRPr="002D69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., “An </w:t>
      </w:r>
      <w:proofErr w:type="spellStart"/>
      <w:r w:rsidRPr="002D6932">
        <w:rPr>
          <w:rFonts w:ascii="Times New Roman" w:hAnsi="Times New Roman" w:cs="Times New Roman"/>
          <w:color w:val="000000" w:themeColor="text1"/>
          <w:sz w:val="24"/>
          <w:szCs w:val="24"/>
        </w:rPr>
        <w:t>Apriori</w:t>
      </w:r>
      <w:proofErr w:type="spellEnd"/>
      <w:r w:rsidRPr="002D69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based algorithm for mining frequent substructures from graph data,” Proceeding of The International Conference on Principle and </w:t>
      </w:r>
      <w:proofErr w:type="spellStart"/>
      <w:r w:rsidRPr="002D6932">
        <w:rPr>
          <w:rFonts w:ascii="Times New Roman" w:hAnsi="Times New Roman" w:cs="Times New Roman"/>
          <w:color w:val="000000" w:themeColor="text1"/>
          <w:sz w:val="24"/>
          <w:szCs w:val="24"/>
        </w:rPr>
        <w:t>Practise</w:t>
      </w:r>
      <w:proofErr w:type="spellEnd"/>
      <w:r w:rsidRPr="002D693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Knowledge Discovery in Databases (PKDD), pp. 13-23,2000.</w:t>
      </w:r>
    </w:p>
    <w:p w:rsidR="002D6932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iang, C.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FCoenen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., and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Zito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, M., “Frequent sub-graph mining on edge weighted graphs,” Proceeding of The Twelfth International Conference on Data Mining and Knowledge Discovery (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DaWak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). pp. 77-88, Bilbao, Spain, Aug 2010.</w:t>
      </w:r>
    </w:p>
    <w:p w:rsidR="00691C2B" w:rsidRP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in, C., Yang, Y.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Xue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Z. J., Liu, K.M., and Liu, J., “Automated Analysis Method for Screening Knee Osteoarthritis using Medical Infrared Thermography”, Journal of Medical and Biological Engineering 33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vol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, pp. 471-477, Feb.2012.</w:t>
      </w:r>
    </w:p>
    <w:p w:rsidR="00691C2B" w:rsidRP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Kellgren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, J., and Lawrence, J., “Radiologic assessment of osteoarthritis”, Annals of the Rheumatic Diseases, vol. 16, pp. 494–501, Dec. 1957.</w:t>
      </w:r>
    </w:p>
    <w:p w:rsid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Kellgren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, J., Jeffrey, M., and Ball, J., “Atlas of Standard Radiographs”, Blackwell Scientific, Oxford, UK, 1963.</w:t>
      </w:r>
    </w:p>
    <w:p w:rsid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Khalili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.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Celenk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and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Akinlar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, M.A., “Medical Image Compression Using Quad-tree Fractals and Segmentation.” 2013</w:t>
      </w:r>
    </w:p>
    <w:p w:rsidR="00691C2B" w:rsidRP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Kira, K., and Rendell, L., “The feature selection problem: Traditional methods and a new 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gorithm”,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Aaai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ournal, 1992, </w:t>
      </w:r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pp.129 – 134</w:t>
      </w:r>
    </w:p>
    <w:p w:rsid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Kira, K., and Rendell, L.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practical approach to feature selection.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(1994).</w:t>
      </w:r>
    </w:p>
    <w:p w:rsidR="00691C2B" w:rsidRP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Kooi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.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Litjens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.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Ginneken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.V., Mérida, A. G., Sánchez, C. I., Mann, R.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Heeten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D., and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Karssemeijer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, N., “Large scale deep learning for computer aided detection of mammographic lesions,” Medical image analysis, vol. 35, pp. 303-312, 2017.</w:t>
      </w:r>
    </w:p>
    <w:p w:rsidR="00691C2B" w:rsidRP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Kubakaddi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Ravikumar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., and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Harini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G, “Measurement of Cartilage Thickness for Early Detection of Knee Osteoarthritis (KOA)”, 2013 IEEE Point-of-Care Healthcare Technologies (PHT), Bangalore, pp. 208-211, Jan. 2013.</w:t>
      </w:r>
    </w:p>
    <w:p w:rsid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Kuramochi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, and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Karypis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., “Frequent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subgraph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scovery”, Proceeding of The IEEE International Conference on Data Mining (ICDM), pp. 313-320, 2001.</w:t>
      </w:r>
    </w:p>
    <w:p w:rsid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ai, Z.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Qu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X.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Lui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Y.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Guo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, D., Ye, J., Zhan, Z. and Chen. Z., “Image reconstruction of compressed sensing MRI using graph based redundant wavelet transform”, Medical Image Analysis, 2015.</w:t>
      </w:r>
    </w:p>
    <w:p w:rsid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LeC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Y.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Haffner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.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Bottou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., and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Bengio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, Y., “Object Recognition with Gradient-Based Learning”.1999.</w:t>
      </w:r>
    </w:p>
    <w:p w:rsid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Lei, S., “A Feature Selection Method Based on Information Gain and Genetic Algorithm”, Proceeding of The International Conference on Computer Science and Electronics Engineering (2012) 355–358.</w:t>
      </w:r>
    </w:p>
    <w:p w:rsid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Lewandowski, C. M., “The effects of brief mindfulness intervention on acute pain experience: An examination of individual difference”, (2015) 1689–1699.</w:t>
      </w:r>
    </w:p>
    <w:p w:rsid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Lisle, D., “Imaging for Students Fourth Edition”, (UK, 2012).</w:t>
      </w:r>
    </w:p>
    <w:p w:rsidR="00691C2B" w:rsidRP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Maggiori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E.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Charpiat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.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Tarabalka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Y., and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Alliez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, P., “Recurrent Neural Networks to Correct Satellite Image Classification Maps,” Proceeding of The IEEE Transactions on Geoscience and Remote Sensing, vol. 55, no. 9, pp. 4962-4971, Sept. 2017.</w:t>
      </w:r>
    </w:p>
    <w:p w:rsidR="00691C2B" w:rsidRDefault="00691C2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Maintz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., “Digital and Medical Image Processing”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Inleiding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Beeldverwerking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ournal, 2005, (10): 18-24.</w:t>
      </w:r>
    </w:p>
    <w:p w:rsidR="00A26E7B" w:rsidRPr="00691C2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hta, R., and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Egiazarian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., “Rotated Local Binary Pattern (RLBP) Rotation Invariant Texture Descriptor”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Icpram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2013) 497–502.</w:t>
      </w:r>
    </w:p>
    <w:p w:rsid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Mehta, R., and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Egiazarian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, K., “Dominant Rotated Local Binary Patterns (DRLBP) for texture classification”, Pattern Recognition Letters 71 (2016) 16–22.</w:t>
      </w:r>
    </w:p>
    <w:p w:rsid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Mittal, N., Singh, H.P., and Gupta, R., “Decomposition &amp;amp; reconstruction of medical images in MATLAB using different Wavelet parameters,” Proceeding of The International Conference on Futuristic Trends on Computational Analysis and Knowledge Management (ABLAZE), Noida, 2015, pp. 647-653.</w:t>
      </w:r>
    </w:p>
    <w:p w:rsidR="00691C2B" w:rsidRP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Moeskops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.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Viergever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 A., 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Mendrik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 M.,  de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Vries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. S., Benders, M. J. N. L., and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Išgum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, I., “Automatic segmentation of MR brain images with a convolutional neural network,” IEEE transactions on medical imaging, vol. 35, no. 5, pp. 1252-1261, 2016.</w:t>
      </w:r>
    </w:p>
    <w:p w:rsid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Mou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.,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Ghamisi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., and Zhu, X. X., "Deep Recurrent Neural Networks for </w:t>
      </w:r>
      <w:proofErr w:type="spellStart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>Hyperspectral</w:t>
      </w:r>
      <w:proofErr w:type="spellEnd"/>
      <w:r w:rsidRPr="00691C2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mage Classification," Proceeding of The IEEE Transactions on Geoscience and Remote Sensing, vol. 55, no. 7, pp. 3639-3655, July 2017.</w:t>
      </w:r>
    </w:p>
    <w:p w:rsidR="00A26E7B" w:rsidRP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g, H., Huang, S., Ong, S.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Foong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., 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Goh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.S., and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Nowinski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, W.L. , “Medical Image Segmentation Using Watershed Segmentation with Texture-Based Region Merging”, Proceeding of The 30th Annual International Conference of the IEEE Engineering in Medicine and Biology Society, Vancouver, BC, pp. 4039-4042, Oct. 2008.</w:t>
      </w:r>
    </w:p>
    <w:p w:rsid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Nielsen, and Michael, A., (2015).  Neural Networks and Deep Learning, Chapter 6, 2015.</w:t>
      </w:r>
    </w:p>
    <w:p w:rsidR="00A26E7B" w:rsidRP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Ojala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.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Pietik¨ainen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, M., and Harwood, D., “A comparative study of texture measures with classification based on featured distributions”, Pattern Recognition 29 (1) (1996) 51–59.</w:t>
      </w:r>
    </w:p>
    <w:p w:rsid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Olmos, I., and Gonzalez, J.A.,  “Structure graph-based representations used for finding hidden pattern”, Fourth Latin America Workshop on Non-Monotonic Reasoning (LANMR), Puebla, Mexico, Oct. 2008.</w:t>
      </w:r>
    </w:p>
    <w:p w:rsidR="00A26E7B" w:rsidRP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Pandey, M.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Soam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and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Tripathi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“Detection of Knee Osteoarthritis Using X-Ray”, Proceeding of ACEIT Conference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pp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-4, 2016.</w:t>
      </w:r>
    </w:p>
    <w:p w:rsid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ereira, S., Pinto, A.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Alves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, V., and Silva, C. A., “Brain tumor segmentation using convolutional neural networks in MRI images,” IEEE transactions on medical imaging, vol. 35, no. 5, pp. 1240-1251, 2016.</w:t>
      </w:r>
    </w:p>
    <w:p w:rsidR="00A26E7B" w:rsidRP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Plackett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 L., and Pearson, K., </w:t>
      </w:r>
      <w:proofErr w:type="gram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gram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i-squared Test, 51 (1983) 59–72.</w:t>
      </w:r>
    </w:p>
    <w:p w:rsidR="00A26E7B" w:rsidRP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Prasoon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, Petersen, K.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Igel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C.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Lauze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, F., Dam, E., and Nielsen, M</w:t>
      </w:r>
      <w:proofErr w:type="gram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. ,</w:t>
      </w:r>
      <w:proofErr w:type="gram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"Deep feature learning for knee cartilage segmentation using a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triplanar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volutional neural network," Proceeding of The International conference on medical image computing and computer-assisted intervention, 2013, pp. 246-253.</w:t>
      </w:r>
    </w:p>
    <w:p w:rsid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Quinlan, J. R., “Induction of Decision Trees.</w:t>
      </w:r>
      <w:proofErr w:type="gram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”,</w:t>
      </w:r>
      <w:proofErr w:type="gram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chine Learning 1 (1) (1986) 81–106.</w:t>
      </w:r>
    </w:p>
    <w:p w:rsid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Riaz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F., and Ali, K.M., “Application of Graph Theory in Computer Science”, Proceeding of </w:t>
      </w:r>
      <w:proofErr w:type="gram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gram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rd International Conference on Computational Intelligence, Communication Systems and Networks (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CICSyN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), pp. 142-145, July 2011.</w:t>
      </w:r>
    </w:p>
    <w:p w:rsid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Roweis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 T. and Saul, L. K, "Nonlinear Dimensionality Reduction by Locally Linear Embedding". Science.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Vol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90 (5500), pp. 2323–2326. Dec. 2000.</w:t>
      </w:r>
    </w:p>
    <w:p w:rsid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Sahu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Bhateja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V.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Krishn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, and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Himanshi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“Medical Image Fusion with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Laplacian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yramids”, Proceeding of The International Conference on Medical Imaging, m-Health and Emerging Communication Systems. Pp. 448-453. 2014</w:t>
      </w:r>
    </w:p>
    <w:p w:rsidR="00A26E7B" w:rsidRP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Samet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H., “The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quadtree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related hierarchical data structure”, Journal of ACM Computing Survey (CSUR). 16(2). pp. 187-260. June 1984.</w:t>
      </w:r>
    </w:p>
    <w:p w:rsid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Samet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, H., “Hierarchical spatial data structure,” Proceeding of The  proceeding of the First Symposium on Design and Implementation of Large Spatial Databases, pp. 1993-212.UK, 1990.</w:t>
      </w:r>
    </w:p>
    <w:p w:rsid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Sargunar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P., and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Sukanesh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R., “Texture Defect Detection Technique for MRI Knee Images”, ACEEE International Journal on Signal and Image Processing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Vol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, No. 2, pp. 48-52, Feb. 2009.</w:t>
      </w:r>
    </w:p>
    <w:p w:rsidR="0017547A" w:rsidRDefault="0017547A" w:rsidP="0017547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Senthilkumaran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, and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Vaithegi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“Image Segmentation By Using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Thresholding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chniques For Medical Images”. Computer Science &amp; Engineering: An International Journal (CSEIJ), Vol.6, No.1, pp. 1-13, February 2016</w:t>
      </w:r>
    </w:p>
    <w:p w:rsidR="0017547A" w:rsidRDefault="0017547A" w:rsidP="0017547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amir, L., Ling, S., Scott, W., Jr.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Bos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A.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Orlov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Macura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T.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Eckly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D.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Ferrucci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, L., and Goldberg, I., “Knee X-Ray Image Analysis Method for Automated Detection of Osteoarthritis”, in IEEE Transactions on Biomedical Engineering, vol. 56, no. 2, pp. 407-415, Feb. 2009.</w:t>
      </w:r>
    </w:p>
    <w:p w:rsidR="0017547A" w:rsidRDefault="0017547A" w:rsidP="0017547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amir, L., Ling, S., Scott, W., Hochberg, M.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Ferrucci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., and Goldberg I., “Early detection of radiographic knee osteoarthritis using computer-aided analysis”, Osteoarthritis and Cartilage (2009)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Vol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7, pp. 1307-1312, Oct 2009.</w:t>
      </w:r>
    </w:p>
    <w:p w:rsidR="00A26E7B" w:rsidRP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amir, L.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Rahimi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Orlov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Ferrucci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., and Goldberg, I., “Progression Analysis and Stage Discovery in Continuous Physiological Process Using Image Computing”, EURASIP Journal on Bioinformatics and Systems Biology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Vol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10, Art ID 107036, pp. 1-7, 2010.</w:t>
      </w:r>
    </w:p>
    <w:p w:rsidR="00A26E7B" w:rsidRP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amir, L., “A computer analysis method for correcting knee X-rays with continuous indicator”, International Journal of Computer Assisted Radiology and Surgery (2011), </w:t>
      </w: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vol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6, pp. 699-704, March 2011.</w:t>
      </w:r>
    </w:p>
    <w:p w:rsidR="00A26E7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Spacetelescope</w:t>
      </w:r>
      <w:proofErr w:type="spellEnd"/>
      <w:r w:rsidRPr="00A26E7B">
        <w:rPr>
          <w:rFonts w:ascii="Times New Roman" w:hAnsi="Times New Roman" w:cs="Times New Roman"/>
          <w:color w:val="000000" w:themeColor="text1"/>
          <w:sz w:val="24"/>
          <w:szCs w:val="24"/>
        </w:rPr>
        <w:t>. (2016) “Introduction to Image Processing”, retrieved from “https://www.spacetelescope.org/static/projects/fits_liberator/image_processing.pdf”, accessed December 26th 2016.</w:t>
      </w:r>
    </w:p>
    <w:p w:rsidR="0017547A" w:rsidRDefault="0017547A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Tajbakhsh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N., Shin, J.Y., </w:t>
      </w: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Gurudu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S.R., Hurst, T.R., Kendall, B.C., </w:t>
      </w: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Gotway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, B.M., Liang, J., "Convolutional Neural Networks for Medical Image Analysis: Full Training or Fine Tuning?," in IEEE Transactions on Medical Imaging, vol. 35, no. 5, pp. 1299-1312, May 2016.</w:t>
      </w:r>
    </w:p>
    <w:p w:rsidR="0017547A" w:rsidRDefault="0017547A" w:rsidP="0017547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Wagaj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. L., and </w:t>
      </w: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Patil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M., “Osteoarthritis Disease Detection with the Help of Image Processing Technique”, Proceeding of The Emerging Application of Electronic System, Signal Processing and Computing Technologies Conference (NCESC 2015), </w:t>
      </w: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pp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-4, 2015.</w:t>
      </w:r>
    </w:p>
    <w:p w:rsidR="0017547A" w:rsidRDefault="0017547A" w:rsidP="0017547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ng, J., Yang, Y., Mao, J., Huang, Z., Huang, C., and </w:t>
      </w: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Xu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, W., “CNN-RNN: A Unified Framework for Multi-label Image Classification,” Proceeding of The IEEE Conference on Computer Vision and Pattern Recognition (CVPR), Las Vegas, NV, 2016, pp. 2285-2294.</w:t>
      </w:r>
    </w:p>
    <w:p w:rsidR="0017547A" w:rsidRPr="0017547A" w:rsidRDefault="0017547A" w:rsidP="0017547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ang, Y., </w:t>
      </w: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Bahrami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, S., and Zhu, S.C., “Perceptual scale space and its Application,” Proceeding of The Tenth IEEE International Conference on Computer Vision (ICCV), pp. 58-65. Beijing, China, Oct. 2015.</w:t>
      </w:r>
    </w:p>
    <w:p w:rsidR="0017547A" w:rsidRDefault="0017547A" w:rsidP="0017547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Waters, H., “The First X-ray</w:t>
      </w:r>
      <w:proofErr w:type="gram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,1895</w:t>
      </w:r>
      <w:proofErr w:type="gram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”, The Scientist, retrieve from “http://www.thescientist.com”, accessed on October 15 2018.</w:t>
      </w:r>
    </w:p>
    <w:p w:rsidR="0017547A" w:rsidRPr="0017547A" w:rsidRDefault="0017547A" w:rsidP="0017547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bb, G. I., </w:t>
      </w: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Boughton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J. R., and Wang, Z., “Not so naive Bayes: Aggregating one-dependence estimators”, Machine Learning 58 (1) (2005) 5–24. </w:t>
      </w:r>
    </w:p>
    <w:p w:rsidR="0017547A" w:rsidRDefault="0017547A" w:rsidP="0017547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iss, G. M., and Davison, B. D., “Handbook of Technology Management, H. </w:t>
      </w:r>
      <w:proofErr w:type="spellStart"/>
      <w:proofErr w:type="gram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Bidgoli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(</w:t>
      </w:r>
      <w:proofErr w:type="gram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Ed.), John Wiley and Sons, 2010.”. 2010.</w:t>
      </w:r>
    </w:p>
    <w:p w:rsidR="0017547A" w:rsidRDefault="0017547A" w:rsidP="0017547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u, P., </w:t>
      </w: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Manjunanth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B. S., </w:t>
      </w: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Newsam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, S. D., and Shin, H. D., “A texture descriptor for image retrieval and browsing,” Proceedings of The IEEE Workshop on Content-Based Access of Image and Video Libraries (CBAIVL'99), Fort Collins, CO, USA, 1999, pp. 3-7.</w:t>
      </w:r>
    </w:p>
    <w:p w:rsidR="0017547A" w:rsidRDefault="0017547A" w:rsidP="0017547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Xu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K., and Wang, F., “Behavioral graph analysis of internet application”, Proceeding of The IEEE International Conference on Global Telecommunications Conferences (GLOBECOM), pp. 1-5, Dec 2011. </w:t>
      </w:r>
    </w:p>
    <w:p w:rsidR="0017547A" w:rsidRDefault="0017547A" w:rsidP="0017547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Zaki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M. J., and </w:t>
      </w: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Meira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gram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JR.W.,</w:t>
      </w:r>
      <w:proofErr w:type="gram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Data Mining and Analysis Fundamental Concepts and Algorithms”. (USA</w:t>
      </w:r>
      <w:proofErr w:type="gram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,2014</w:t>
      </w:r>
      <w:proofErr w:type="gram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:rsidR="0017547A" w:rsidRPr="0017547A" w:rsidRDefault="0017547A" w:rsidP="0017547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hang, J., and Tan, T., </w:t>
      </w:r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“Brief review of invariant texture analysis methods”. The journal of the pattern recognition society, Pattern Recognition 35, pp. 735–747, 2002.</w:t>
      </w:r>
    </w:p>
    <w:p w:rsidR="0017547A" w:rsidRPr="0017547A" w:rsidRDefault="0017547A" w:rsidP="0017547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Zhang, X., </w:t>
      </w: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Guo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Y., and Du, P., “The Contour Detection and Extraction for Medical Images of Knee Joint”, (2011), Proceeding of </w:t>
      </w:r>
      <w:proofErr w:type="gram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proofErr w:type="gram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5th International Conference on Bioinformatics and Biomedical Engineering, Wuhan, pp. 1-4, 2011.</w:t>
      </w:r>
    </w:p>
    <w:p w:rsidR="0017547A" w:rsidRPr="0017547A" w:rsidRDefault="0017547A" w:rsidP="0017547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Zu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Q., and </w:t>
      </w: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Wenfeng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L., “The research of customer classification based on extended </w:t>
      </w: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bayes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”. Proceeding of The Third International Conference on Pervasive Computing and Applications (ICPCA), </w:t>
      </w:r>
      <w:proofErr w:type="spellStart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>vol</w:t>
      </w:r>
      <w:proofErr w:type="spellEnd"/>
      <w:r w:rsidRPr="001754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, pp. 22-25, Oct 2008.</w:t>
      </w:r>
    </w:p>
    <w:p w:rsidR="00A26E7B" w:rsidRPr="00691C2B" w:rsidRDefault="00A26E7B" w:rsidP="00A26E7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691C2B" w:rsidRPr="00691C2B" w:rsidRDefault="00691C2B" w:rsidP="00691C2B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2D6932" w:rsidRPr="0087302A" w:rsidRDefault="002D6932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7302A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7302A" w:rsidRPr="00DF2BE0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87302A" w:rsidRPr="00F4286B" w:rsidRDefault="0087302A" w:rsidP="0087302A">
      <w:pPr>
        <w:tabs>
          <w:tab w:val="left" w:pos="772"/>
          <w:tab w:val="left" w:pos="847"/>
        </w:tabs>
        <w:spacing w:before="6" w:line="360" w:lineRule="auto"/>
        <w:ind w:left="993" w:right="368" w:hanging="993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F24E0" w:rsidRPr="001F24E0" w:rsidRDefault="001F24E0" w:rsidP="001F24E0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bookmarkEnd w:id="0"/>
    <w:p w:rsidR="009129C0" w:rsidRPr="001F24E0" w:rsidRDefault="009129C0" w:rsidP="001F24E0">
      <w:pPr>
        <w:spacing w:after="0" w:line="360" w:lineRule="auto"/>
        <w:ind w:left="990" w:hanging="99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sectPr w:rsidR="009129C0" w:rsidRPr="001F24E0" w:rsidSect="00750557">
      <w:headerReference w:type="default" r:id="rId7"/>
      <w:headerReference w:type="first" r:id="rId8"/>
      <w:pgSz w:w="11906" w:h="16838" w:code="9"/>
      <w:pgMar w:top="2160" w:right="1440" w:bottom="1440" w:left="2160" w:header="1296" w:footer="0" w:gutter="0"/>
      <w:pgNumType w:start="12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324B" w:rsidRDefault="0020324B">
      <w:pPr>
        <w:spacing w:after="0" w:line="240" w:lineRule="auto"/>
      </w:pPr>
      <w:r>
        <w:separator/>
      </w:r>
    </w:p>
  </w:endnote>
  <w:endnote w:type="continuationSeparator" w:id="0">
    <w:p w:rsidR="0020324B" w:rsidRDefault="002032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TH Sarabun New"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324B" w:rsidRDefault="0020324B">
      <w:pPr>
        <w:spacing w:after="0" w:line="240" w:lineRule="auto"/>
      </w:pPr>
      <w:r>
        <w:separator/>
      </w:r>
    </w:p>
  </w:footnote>
  <w:footnote w:type="continuationSeparator" w:id="0">
    <w:p w:rsidR="0020324B" w:rsidRDefault="002032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56623281"/>
      <w:docPartObj>
        <w:docPartGallery w:val="Page Numbers (Top of Page)"/>
        <w:docPartUnique/>
      </w:docPartObj>
    </w:sdtPr>
    <w:sdtEndPr>
      <w:rPr>
        <w:noProof/>
      </w:rPr>
    </w:sdtEndPr>
    <w:sdtContent>
      <w:p w:rsidR="00553F02" w:rsidRDefault="00553F0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2</w:t>
        </w:r>
        <w:r>
          <w:rPr>
            <w:noProof/>
          </w:rPr>
          <w:fldChar w:fldCharType="end"/>
        </w:r>
      </w:p>
    </w:sdtContent>
  </w:sdt>
  <w:p w:rsidR="00750557" w:rsidRPr="001F2E01" w:rsidRDefault="00750557" w:rsidP="002431FC">
    <w:pPr>
      <w:pStyle w:val="Header"/>
      <w:jc w:val="right"/>
      <w:rPr>
        <w:rFonts w:asciiTheme="majorBidi" w:hAnsiTheme="majorBidi" w:cstheme="majorBidi"/>
        <w:color w:val="000000" w:themeColor="text1"/>
        <w:szCs w:val="32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50557" w:rsidRPr="000A3A62" w:rsidRDefault="00750557">
    <w:pPr>
      <w:pStyle w:val="Header"/>
      <w:jc w:val="right"/>
      <w:rPr>
        <w:rFonts w:ascii="TH Sarabun New" w:hAnsi="TH Sarabun New" w:cs="TH Sarabun New"/>
        <w:szCs w:val="32"/>
      </w:rPr>
    </w:pPr>
    <w:r w:rsidRPr="000A3A62">
      <w:rPr>
        <w:rFonts w:ascii="TH Sarabun New" w:hAnsi="TH Sarabun New" w:cs="TH Sarabun New"/>
        <w:szCs w:val="32"/>
      </w:rPr>
      <w:fldChar w:fldCharType="begin"/>
    </w:r>
    <w:r w:rsidRPr="000A3A62">
      <w:rPr>
        <w:rFonts w:ascii="TH Sarabun New" w:hAnsi="TH Sarabun New" w:cs="TH Sarabun New"/>
        <w:szCs w:val="32"/>
      </w:rPr>
      <w:instrText xml:space="preserve"> PAGE   \</w:instrText>
    </w:r>
    <w:r w:rsidRPr="000A3A62">
      <w:rPr>
        <w:rFonts w:ascii="TH Sarabun New" w:hAnsi="TH Sarabun New" w:cs="TH Sarabun New"/>
        <w:szCs w:val="32"/>
        <w:cs/>
      </w:rPr>
      <w:instrText xml:space="preserve">* </w:instrText>
    </w:r>
    <w:r w:rsidRPr="000A3A62">
      <w:rPr>
        <w:rFonts w:ascii="TH Sarabun New" w:hAnsi="TH Sarabun New" w:cs="TH Sarabun New"/>
        <w:szCs w:val="32"/>
      </w:rPr>
      <w:instrText xml:space="preserve">MERGEFORMAT </w:instrText>
    </w:r>
    <w:r w:rsidRPr="000A3A62">
      <w:rPr>
        <w:rFonts w:ascii="TH Sarabun New" w:hAnsi="TH Sarabun New" w:cs="TH Sarabun New"/>
        <w:szCs w:val="32"/>
      </w:rPr>
      <w:fldChar w:fldCharType="separate"/>
    </w:r>
    <w:r>
      <w:rPr>
        <w:rFonts w:ascii="TH Sarabun New" w:hAnsi="TH Sarabun New" w:cs="TH Sarabun New"/>
        <w:noProof/>
        <w:szCs w:val="32"/>
      </w:rPr>
      <w:t>1</w:t>
    </w:r>
    <w:r w:rsidRPr="000A3A62">
      <w:rPr>
        <w:rFonts w:ascii="TH Sarabun New" w:hAnsi="TH Sarabun New" w:cs="TH Sarabun New"/>
        <w:noProof/>
        <w:szCs w:val="32"/>
      </w:rPr>
      <w:fldChar w:fldCharType="end"/>
    </w:r>
  </w:p>
  <w:p w:rsidR="00750557" w:rsidRPr="00722572" w:rsidRDefault="00750557" w:rsidP="002431FC">
    <w:pPr>
      <w:pStyle w:val="Header"/>
      <w:jc w:val="left"/>
      <w:rPr>
        <w:rFonts w:ascii="Cordia New" w:hAnsi="Cordia New" w:cs="Cordia New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tTAzBUJjQ0tTAyUdpeDU4uLM/DyQAtNaAEHAiUEsAAAA"/>
  </w:docVars>
  <w:rsids>
    <w:rsidRoot w:val="00B15C11"/>
    <w:rsid w:val="000003E2"/>
    <w:rsid w:val="00001534"/>
    <w:rsid w:val="00003303"/>
    <w:rsid w:val="00004538"/>
    <w:rsid w:val="000104FB"/>
    <w:rsid w:val="000137E4"/>
    <w:rsid w:val="000248CF"/>
    <w:rsid w:val="000353FD"/>
    <w:rsid w:val="00035625"/>
    <w:rsid w:val="00037A82"/>
    <w:rsid w:val="000405F7"/>
    <w:rsid w:val="00042BA7"/>
    <w:rsid w:val="00044E17"/>
    <w:rsid w:val="0005700A"/>
    <w:rsid w:val="00057404"/>
    <w:rsid w:val="0005768D"/>
    <w:rsid w:val="00060F4A"/>
    <w:rsid w:val="000646FB"/>
    <w:rsid w:val="00065754"/>
    <w:rsid w:val="00066A62"/>
    <w:rsid w:val="0007062E"/>
    <w:rsid w:val="00072B49"/>
    <w:rsid w:val="00080C7B"/>
    <w:rsid w:val="0008164C"/>
    <w:rsid w:val="00082F80"/>
    <w:rsid w:val="0008314F"/>
    <w:rsid w:val="00083DAA"/>
    <w:rsid w:val="00085C5E"/>
    <w:rsid w:val="000870B2"/>
    <w:rsid w:val="000921A2"/>
    <w:rsid w:val="000A090F"/>
    <w:rsid w:val="000A22CB"/>
    <w:rsid w:val="000A2B46"/>
    <w:rsid w:val="000A3CB6"/>
    <w:rsid w:val="000A5328"/>
    <w:rsid w:val="000A5846"/>
    <w:rsid w:val="000A6675"/>
    <w:rsid w:val="000B0544"/>
    <w:rsid w:val="000B33C8"/>
    <w:rsid w:val="000B769E"/>
    <w:rsid w:val="000C33E6"/>
    <w:rsid w:val="000C6053"/>
    <w:rsid w:val="000C66B2"/>
    <w:rsid w:val="000C6EBB"/>
    <w:rsid w:val="000C7F6A"/>
    <w:rsid w:val="000D0FEB"/>
    <w:rsid w:val="000D1147"/>
    <w:rsid w:val="000D1826"/>
    <w:rsid w:val="000D4B51"/>
    <w:rsid w:val="000E2607"/>
    <w:rsid w:val="000E49A9"/>
    <w:rsid w:val="000F6961"/>
    <w:rsid w:val="00100537"/>
    <w:rsid w:val="00101399"/>
    <w:rsid w:val="00102599"/>
    <w:rsid w:val="00107E16"/>
    <w:rsid w:val="00113946"/>
    <w:rsid w:val="001209B3"/>
    <w:rsid w:val="001237CD"/>
    <w:rsid w:val="00132007"/>
    <w:rsid w:val="00133916"/>
    <w:rsid w:val="00137623"/>
    <w:rsid w:val="00137B2A"/>
    <w:rsid w:val="00141F45"/>
    <w:rsid w:val="00145846"/>
    <w:rsid w:val="00151E99"/>
    <w:rsid w:val="00152630"/>
    <w:rsid w:val="00160687"/>
    <w:rsid w:val="00160978"/>
    <w:rsid w:val="0016666E"/>
    <w:rsid w:val="00166958"/>
    <w:rsid w:val="00166A1F"/>
    <w:rsid w:val="00170338"/>
    <w:rsid w:val="00171B08"/>
    <w:rsid w:val="0017547A"/>
    <w:rsid w:val="00176A4C"/>
    <w:rsid w:val="00176A5D"/>
    <w:rsid w:val="00176BAA"/>
    <w:rsid w:val="00180A1F"/>
    <w:rsid w:val="001820FC"/>
    <w:rsid w:val="00183E71"/>
    <w:rsid w:val="001847BD"/>
    <w:rsid w:val="00187BB4"/>
    <w:rsid w:val="001931B4"/>
    <w:rsid w:val="0019512C"/>
    <w:rsid w:val="001A24D3"/>
    <w:rsid w:val="001A5679"/>
    <w:rsid w:val="001A59DC"/>
    <w:rsid w:val="001A6394"/>
    <w:rsid w:val="001A6F77"/>
    <w:rsid w:val="001C0B11"/>
    <w:rsid w:val="001C10C8"/>
    <w:rsid w:val="001C2F15"/>
    <w:rsid w:val="001C5C1C"/>
    <w:rsid w:val="001C682C"/>
    <w:rsid w:val="001C7E5B"/>
    <w:rsid w:val="001E073E"/>
    <w:rsid w:val="001E08E0"/>
    <w:rsid w:val="001E0A49"/>
    <w:rsid w:val="001E3777"/>
    <w:rsid w:val="001E4921"/>
    <w:rsid w:val="001E5256"/>
    <w:rsid w:val="001F24E0"/>
    <w:rsid w:val="001F2E01"/>
    <w:rsid w:val="001F38A0"/>
    <w:rsid w:val="001F5522"/>
    <w:rsid w:val="001F65FF"/>
    <w:rsid w:val="001F6929"/>
    <w:rsid w:val="001F6AF5"/>
    <w:rsid w:val="002015F4"/>
    <w:rsid w:val="00202C13"/>
    <w:rsid w:val="0020324B"/>
    <w:rsid w:val="00203526"/>
    <w:rsid w:val="002121C4"/>
    <w:rsid w:val="00220FEE"/>
    <w:rsid w:val="0022144F"/>
    <w:rsid w:val="00221F89"/>
    <w:rsid w:val="00225A04"/>
    <w:rsid w:val="00226172"/>
    <w:rsid w:val="00233997"/>
    <w:rsid w:val="00233B88"/>
    <w:rsid w:val="00234435"/>
    <w:rsid w:val="002431FC"/>
    <w:rsid w:val="00243562"/>
    <w:rsid w:val="00257AD7"/>
    <w:rsid w:val="0026060B"/>
    <w:rsid w:val="00262C07"/>
    <w:rsid w:val="00265388"/>
    <w:rsid w:val="00265D48"/>
    <w:rsid w:val="00272B5D"/>
    <w:rsid w:val="00283881"/>
    <w:rsid w:val="002851EB"/>
    <w:rsid w:val="00285BAC"/>
    <w:rsid w:val="00290F84"/>
    <w:rsid w:val="002916EE"/>
    <w:rsid w:val="00296427"/>
    <w:rsid w:val="002A259C"/>
    <w:rsid w:val="002A5031"/>
    <w:rsid w:val="002A6978"/>
    <w:rsid w:val="002A7BBF"/>
    <w:rsid w:val="002B1ABB"/>
    <w:rsid w:val="002B6922"/>
    <w:rsid w:val="002C2B70"/>
    <w:rsid w:val="002C6D97"/>
    <w:rsid w:val="002D0921"/>
    <w:rsid w:val="002D2370"/>
    <w:rsid w:val="002D3EF9"/>
    <w:rsid w:val="002D4928"/>
    <w:rsid w:val="002D6932"/>
    <w:rsid w:val="002E03E1"/>
    <w:rsid w:val="002E07FF"/>
    <w:rsid w:val="002E235F"/>
    <w:rsid w:val="002E2459"/>
    <w:rsid w:val="002E7890"/>
    <w:rsid w:val="002F0276"/>
    <w:rsid w:val="002F0375"/>
    <w:rsid w:val="002F14A3"/>
    <w:rsid w:val="002F206E"/>
    <w:rsid w:val="002F2A0E"/>
    <w:rsid w:val="002F721F"/>
    <w:rsid w:val="003008F1"/>
    <w:rsid w:val="00301036"/>
    <w:rsid w:val="00303344"/>
    <w:rsid w:val="0031196A"/>
    <w:rsid w:val="00314492"/>
    <w:rsid w:val="003162EB"/>
    <w:rsid w:val="003217DC"/>
    <w:rsid w:val="00321BC2"/>
    <w:rsid w:val="0032223C"/>
    <w:rsid w:val="00326841"/>
    <w:rsid w:val="00330AA5"/>
    <w:rsid w:val="00333C2C"/>
    <w:rsid w:val="00335216"/>
    <w:rsid w:val="003367A3"/>
    <w:rsid w:val="0033766A"/>
    <w:rsid w:val="003475D9"/>
    <w:rsid w:val="00351D50"/>
    <w:rsid w:val="003545D0"/>
    <w:rsid w:val="00363717"/>
    <w:rsid w:val="003645E6"/>
    <w:rsid w:val="00364B36"/>
    <w:rsid w:val="00371638"/>
    <w:rsid w:val="00371681"/>
    <w:rsid w:val="00373351"/>
    <w:rsid w:val="00373FBF"/>
    <w:rsid w:val="003777BE"/>
    <w:rsid w:val="00377CED"/>
    <w:rsid w:val="0038251A"/>
    <w:rsid w:val="0038470B"/>
    <w:rsid w:val="00385FC1"/>
    <w:rsid w:val="003864D0"/>
    <w:rsid w:val="00393CD6"/>
    <w:rsid w:val="00395C4A"/>
    <w:rsid w:val="00395D13"/>
    <w:rsid w:val="003979BA"/>
    <w:rsid w:val="003A4633"/>
    <w:rsid w:val="003B158A"/>
    <w:rsid w:val="003B16C2"/>
    <w:rsid w:val="003B23DD"/>
    <w:rsid w:val="003B363F"/>
    <w:rsid w:val="003B6FAC"/>
    <w:rsid w:val="003C0979"/>
    <w:rsid w:val="003C27E2"/>
    <w:rsid w:val="003D2D59"/>
    <w:rsid w:val="003D6990"/>
    <w:rsid w:val="003D6AC7"/>
    <w:rsid w:val="003D7141"/>
    <w:rsid w:val="003E3926"/>
    <w:rsid w:val="003E40B8"/>
    <w:rsid w:val="003F1783"/>
    <w:rsid w:val="003F1DB4"/>
    <w:rsid w:val="003F3156"/>
    <w:rsid w:val="003F37E5"/>
    <w:rsid w:val="003F674E"/>
    <w:rsid w:val="00400762"/>
    <w:rsid w:val="004065BD"/>
    <w:rsid w:val="00407293"/>
    <w:rsid w:val="00411B20"/>
    <w:rsid w:val="00411E2D"/>
    <w:rsid w:val="004202AD"/>
    <w:rsid w:val="00424CDF"/>
    <w:rsid w:val="00444724"/>
    <w:rsid w:val="00446533"/>
    <w:rsid w:val="004473B0"/>
    <w:rsid w:val="00457A8C"/>
    <w:rsid w:val="004616C6"/>
    <w:rsid w:val="00463984"/>
    <w:rsid w:val="00465B7F"/>
    <w:rsid w:val="004666D6"/>
    <w:rsid w:val="0047136B"/>
    <w:rsid w:val="004727F8"/>
    <w:rsid w:val="004728C1"/>
    <w:rsid w:val="00474714"/>
    <w:rsid w:val="00477A8C"/>
    <w:rsid w:val="00490CA0"/>
    <w:rsid w:val="00491BB9"/>
    <w:rsid w:val="00495D85"/>
    <w:rsid w:val="004A2402"/>
    <w:rsid w:val="004A2738"/>
    <w:rsid w:val="004A34F8"/>
    <w:rsid w:val="004A351B"/>
    <w:rsid w:val="004A5413"/>
    <w:rsid w:val="004B383B"/>
    <w:rsid w:val="004B7511"/>
    <w:rsid w:val="004D1F92"/>
    <w:rsid w:val="004D4FD8"/>
    <w:rsid w:val="004E1A7B"/>
    <w:rsid w:val="004E6B7C"/>
    <w:rsid w:val="004E78FE"/>
    <w:rsid w:val="004F3A5A"/>
    <w:rsid w:val="004F4DF1"/>
    <w:rsid w:val="004F66DE"/>
    <w:rsid w:val="004F67FE"/>
    <w:rsid w:val="00504A25"/>
    <w:rsid w:val="00504DA8"/>
    <w:rsid w:val="005124B7"/>
    <w:rsid w:val="00513118"/>
    <w:rsid w:val="00517AA5"/>
    <w:rsid w:val="00520EC6"/>
    <w:rsid w:val="00525C2E"/>
    <w:rsid w:val="00536D6C"/>
    <w:rsid w:val="005375FB"/>
    <w:rsid w:val="0054067B"/>
    <w:rsid w:val="00543B08"/>
    <w:rsid w:val="005459BE"/>
    <w:rsid w:val="005472AD"/>
    <w:rsid w:val="00553997"/>
    <w:rsid w:val="00553F02"/>
    <w:rsid w:val="00571CAB"/>
    <w:rsid w:val="005731D4"/>
    <w:rsid w:val="00576AF0"/>
    <w:rsid w:val="00580FB5"/>
    <w:rsid w:val="00585927"/>
    <w:rsid w:val="0059084D"/>
    <w:rsid w:val="00593C4C"/>
    <w:rsid w:val="00597B88"/>
    <w:rsid w:val="005A06DA"/>
    <w:rsid w:val="005A203E"/>
    <w:rsid w:val="005A4208"/>
    <w:rsid w:val="005A4325"/>
    <w:rsid w:val="005A518C"/>
    <w:rsid w:val="005A56FA"/>
    <w:rsid w:val="005B0D14"/>
    <w:rsid w:val="005B1F60"/>
    <w:rsid w:val="005C08D0"/>
    <w:rsid w:val="005C3721"/>
    <w:rsid w:val="005C6998"/>
    <w:rsid w:val="005C7E0F"/>
    <w:rsid w:val="005D188F"/>
    <w:rsid w:val="005D1D7E"/>
    <w:rsid w:val="005D2A32"/>
    <w:rsid w:val="005D3508"/>
    <w:rsid w:val="005D4D6E"/>
    <w:rsid w:val="005D6378"/>
    <w:rsid w:val="005D746E"/>
    <w:rsid w:val="005E0C5A"/>
    <w:rsid w:val="005E1051"/>
    <w:rsid w:val="005E6F23"/>
    <w:rsid w:val="005F0A9B"/>
    <w:rsid w:val="005F1096"/>
    <w:rsid w:val="005F13AC"/>
    <w:rsid w:val="005F1A6D"/>
    <w:rsid w:val="005F284A"/>
    <w:rsid w:val="005F4375"/>
    <w:rsid w:val="005F52D1"/>
    <w:rsid w:val="006049CE"/>
    <w:rsid w:val="00605789"/>
    <w:rsid w:val="00606BA2"/>
    <w:rsid w:val="00607212"/>
    <w:rsid w:val="006112A1"/>
    <w:rsid w:val="00612309"/>
    <w:rsid w:val="00616852"/>
    <w:rsid w:val="006210D0"/>
    <w:rsid w:val="006225BC"/>
    <w:rsid w:val="006237AD"/>
    <w:rsid w:val="00623C08"/>
    <w:rsid w:val="00630408"/>
    <w:rsid w:val="0063264C"/>
    <w:rsid w:val="006328CD"/>
    <w:rsid w:val="00637420"/>
    <w:rsid w:val="00637AAF"/>
    <w:rsid w:val="006430BC"/>
    <w:rsid w:val="00644EAE"/>
    <w:rsid w:val="006458C5"/>
    <w:rsid w:val="006466E8"/>
    <w:rsid w:val="00651B86"/>
    <w:rsid w:val="00653E83"/>
    <w:rsid w:val="00657EFB"/>
    <w:rsid w:val="00661304"/>
    <w:rsid w:val="00661A47"/>
    <w:rsid w:val="006648C6"/>
    <w:rsid w:val="00667428"/>
    <w:rsid w:val="00671191"/>
    <w:rsid w:val="0067784C"/>
    <w:rsid w:val="00684BFB"/>
    <w:rsid w:val="00686EB1"/>
    <w:rsid w:val="006900A2"/>
    <w:rsid w:val="006903E1"/>
    <w:rsid w:val="00691C2B"/>
    <w:rsid w:val="006963DD"/>
    <w:rsid w:val="006973F8"/>
    <w:rsid w:val="006A13BA"/>
    <w:rsid w:val="006A448B"/>
    <w:rsid w:val="006B040F"/>
    <w:rsid w:val="006B4D30"/>
    <w:rsid w:val="006B5194"/>
    <w:rsid w:val="006B53A2"/>
    <w:rsid w:val="006B56E5"/>
    <w:rsid w:val="006C3D94"/>
    <w:rsid w:val="006D26C6"/>
    <w:rsid w:val="006D6E34"/>
    <w:rsid w:val="006D7867"/>
    <w:rsid w:val="006E1C1E"/>
    <w:rsid w:val="006E1E55"/>
    <w:rsid w:val="006E3AD0"/>
    <w:rsid w:val="006E3DBA"/>
    <w:rsid w:val="006E4938"/>
    <w:rsid w:val="006E5251"/>
    <w:rsid w:val="006E5C94"/>
    <w:rsid w:val="006E6BEC"/>
    <w:rsid w:val="006F293A"/>
    <w:rsid w:val="006F29F7"/>
    <w:rsid w:val="006F4483"/>
    <w:rsid w:val="007012ED"/>
    <w:rsid w:val="007024B6"/>
    <w:rsid w:val="00703254"/>
    <w:rsid w:val="00705754"/>
    <w:rsid w:val="0070648C"/>
    <w:rsid w:val="00706ADC"/>
    <w:rsid w:val="00706D52"/>
    <w:rsid w:val="0071230D"/>
    <w:rsid w:val="00712A52"/>
    <w:rsid w:val="00714FBC"/>
    <w:rsid w:val="0071541D"/>
    <w:rsid w:val="00716F40"/>
    <w:rsid w:val="00717866"/>
    <w:rsid w:val="0072708B"/>
    <w:rsid w:val="00733C75"/>
    <w:rsid w:val="00735980"/>
    <w:rsid w:val="00737108"/>
    <w:rsid w:val="007439CC"/>
    <w:rsid w:val="00743C1A"/>
    <w:rsid w:val="0074640B"/>
    <w:rsid w:val="00750557"/>
    <w:rsid w:val="00757F41"/>
    <w:rsid w:val="0076308C"/>
    <w:rsid w:val="00763496"/>
    <w:rsid w:val="0076349E"/>
    <w:rsid w:val="00770ADC"/>
    <w:rsid w:val="0077124B"/>
    <w:rsid w:val="0077567B"/>
    <w:rsid w:val="00781DC5"/>
    <w:rsid w:val="0078553A"/>
    <w:rsid w:val="00785705"/>
    <w:rsid w:val="00791142"/>
    <w:rsid w:val="00792786"/>
    <w:rsid w:val="00792CD0"/>
    <w:rsid w:val="00794FC7"/>
    <w:rsid w:val="007956AA"/>
    <w:rsid w:val="007A7AF9"/>
    <w:rsid w:val="007B1B1A"/>
    <w:rsid w:val="007B488D"/>
    <w:rsid w:val="007B48A6"/>
    <w:rsid w:val="007B718C"/>
    <w:rsid w:val="007C30F1"/>
    <w:rsid w:val="007C627E"/>
    <w:rsid w:val="007D1886"/>
    <w:rsid w:val="007D3545"/>
    <w:rsid w:val="007E272E"/>
    <w:rsid w:val="007E2849"/>
    <w:rsid w:val="007E4303"/>
    <w:rsid w:val="007E45D8"/>
    <w:rsid w:val="007E7EA6"/>
    <w:rsid w:val="007F69C0"/>
    <w:rsid w:val="007F7A2B"/>
    <w:rsid w:val="008008F4"/>
    <w:rsid w:val="00807496"/>
    <w:rsid w:val="008128D1"/>
    <w:rsid w:val="00812F21"/>
    <w:rsid w:val="008167CA"/>
    <w:rsid w:val="00823127"/>
    <w:rsid w:val="0082697C"/>
    <w:rsid w:val="008305DC"/>
    <w:rsid w:val="00833183"/>
    <w:rsid w:val="0083436B"/>
    <w:rsid w:val="008345D2"/>
    <w:rsid w:val="008356B2"/>
    <w:rsid w:val="008359E2"/>
    <w:rsid w:val="008412B6"/>
    <w:rsid w:val="00842742"/>
    <w:rsid w:val="00846F28"/>
    <w:rsid w:val="008645EB"/>
    <w:rsid w:val="00864CA7"/>
    <w:rsid w:val="00871BFB"/>
    <w:rsid w:val="00872D76"/>
    <w:rsid w:val="0087302A"/>
    <w:rsid w:val="008753B3"/>
    <w:rsid w:val="00877883"/>
    <w:rsid w:val="00883CF5"/>
    <w:rsid w:val="008855E9"/>
    <w:rsid w:val="00887ECA"/>
    <w:rsid w:val="00890D77"/>
    <w:rsid w:val="0089141D"/>
    <w:rsid w:val="008A12B0"/>
    <w:rsid w:val="008A22AB"/>
    <w:rsid w:val="008A2BA3"/>
    <w:rsid w:val="008A2F97"/>
    <w:rsid w:val="008A7B43"/>
    <w:rsid w:val="008B20E3"/>
    <w:rsid w:val="008B348A"/>
    <w:rsid w:val="008B46EF"/>
    <w:rsid w:val="008B54D6"/>
    <w:rsid w:val="008B7052"/>
    <w:rsid w:val="008C436D"/>
    <w:rsid w:val="008D097B"/>
    <w:rsid w:val="008D12AF"/>
    <w:rsid w:val="008D41FD"/>
    <w:rsid w:val="008E1158"/>
    <w:rsid w:val="008F4018"/>
    <w:rsid w:val="008F47F7"/>
    <w:rsid w:val="008F4C30"/>
    <w:rsid w:val="008F4D3A"/>
    <w:rsid w:val="00900F2A"/>
    <w:rsid w:val="00906170"/>
    <w:rsid w:val="009129C0"/>
    <w:rsid w:val="00916B42"/>
    <w:rsid w:val="009212CE"/>
    <w:rsid w:val="0092204D"/>
    <w:rsid w:val="00923288"/>
    <w:rsid w:val="009316E8"/>
    <w:rsid w:val="00934BDC"/>
    <w:rsid w:val="00940130"/>
    <w:rsid w:val="00941D61"/>
    <w:rsid w:val="00943984"/>
    <w:rsid w:val="00946A23"/>
    <w:rsid w:val="00947233"/>
    <w:rsid w:val="009564F5"/>
    <w:rsid w:val="00957F14"/>
    <w:rsid w:val="00961778"/>
    <w:rsid w:val="00964471"/>
    <w:rsid w:val="00970AD8"/>
    <w:rsid w:val="00972224"/>
    <w:rsid w:val="00972B1C"/>
    <w:rsid w:val="0097650E"/>
    <w:rsid w:val="00976D25"/>
    <w:rsid w:val="00977393"/>
    <w:rsid w:val="00980B18"/>
    <w:rsid w:val="009847A1"/>
    <w:rsid w:val="00990C1D"/>
    <w:rsid w:val="0099111A"/>
    <w:rsid w:val="00991690"/>
    <w:rsid w:val="00992C97"/>
    <w:rsid w:val="009A3EC8"/>
    <w:rsid w:val="009A5277"/>
    <w:rsid w:val="009B1031"/>
    <w:rsid w:val="009C1A78"/>
    <w:rsid w:val="009C2796"/>
    <w:rsid w:val="009C3A32"/>
    <w:rsid w:val="009C4666"/>
    <w:rsid w:val="009C5F77"/>
    <w:rsid w:val="009C6872"/>
    <w:rsid w:val="009C7010"/>
    <w:rsid w:val="009D1892"/>
    <w:rsid w:val="009D336F"/>
    <w:rsid w:val="009D553A"/>
    <w:rsid w:val="009D6AF7"/>
    <w:rsid w:val="009F11DB"/>
    <w:rsid w:val="009F2BA6"/>
    <w:rsid w:val="009F6187"/>
    <w:rsid w:val="009F662B"/>
    <w:rsid w:val="00A007C0"/>
    <w:rsid w:val="00A04CEE"/>
    <w:rsid w:val="00A04E78"/>
    <w:rsid w:val="00A066B8"/>
    <w:rsid w:val="00A12CEE"/>
    <w:rsid w:val="00A217D8"/>
    <w:rsid w:val="00A258AD"/>
    <w:rsid w:val="00A26E7B"/>
    <w:rsid w:val="00A2703F"/>
    <w:rsid w:val="00A30138"/>
    <w:rsid w:val="00A31FE3"/>
    <w:rsid w:val="00A36383"/>
    <w:rsid w:val="00A413FC"/>
    <w:rsid w:val="00A414A7"/>
    <w:rsid w:val="00A423A8"/>
    <w:rsid w:val="00A42643"/>
    <w:rsid w:val="00A47A43"/>
    <w:rsid w:val="00A51A0E"/>
    <w:rsid w:val="00A53545"/>
    <w:rsid w:val="00A5448F"/>
    <w:rsid w:val="00A544FF"/>
    <w:rsid w:val="00A56493"/>
    <w:rsid w:val="00A56D69"/>
    <w:rsid w:val="00A5791A"/>
    <w:rsid w:val="00A61F7A"/>
    <w:rsid w:val="00A626F2"/>
    <w:rsid w:val="00A6421D"/>
    <w:rsid w:val="00A6498C"/>
    <w:rsid w:val="00A65226"/>
    <w:rsid w:val="00A65B49"/>
    <w:rsid w:val="00A66FB1"/>
    <w:rsid w:val="00A67AB0"/>
    <w:rsid w:val="00A70290"/>
    <w:rsid w:val="00A74614"/>
    <w:rsid w:val="00A74BE0"/>
    <w:rsid w:val="00A82BF0"/>
    <w:rsid w:val="00A85C8B"/>
    <w:rsid w:val="00A86B05"/>
    <w:rsid w:val="00A86DE4"/>
    <w:rsid w:val="00A86FD4"/>
    <w:rsid w:val="00A92F1C"/>
    <w:rsid w:val="00A944F1"/>
    <w:rsid w:val="00A950EC"/>
    <w:rsid w:val="00A96EBD"/>
    <w:rsid w:val="00AA489E"/>
    <w:rsid w:val="00AA4961"/>
    <w:rsid w:val="00AA4DC4"/>
    <w:rsid w:val="00AA6702"/>
    <w:rsid w:val="00AA693F"/>
    <w:rsid w:val="00AB29F7"/>
    <w:rsid w:val="00AB468C"/>
    <w:rsid w:val="00AB5540"/>
    <w:rsid w:val="00AC6315"/>
    <w:rsid w:val="00AD1C94"/>
    <w:rsid w:val="00AD46D3"/>
    <w:rsid w:val="00AD6E43"/>
    <w:rsid w:val="00AE0130"/>
    <w:rsid w:val="00AE141C"/>
    <w:rsid w:val="00AE1BC6"/>
    <w:rsid w:val="00AF1421"/>
    <w:rsid w:val="00AF4965"/>
    <w:rsid w:val="00AF7AB2"/>
    <w:rsid w:val="00B100F1"/>
    <w:rsid w:val="00B15C11"/>
    <w:rsid w:val="00B163B5"/>
    <w:rsid w:val="00B16D63"/>
    <w:rsid w:val="00B1705F"/>
    <w:rsid w:val="00B1706C"/>
    <w:rsid w:val="00B22F3D"/>
    <w:rsid w:val="00B25F0C"/>
    <w:rsid w:val="00B26470"/>
    <w:rsid w:val="00B32CAC"/>
    <w:rsid w:val="00B37A74"/>
    <w:rsid w:val="00B402C0"/>
    <w:rsid w:val="00B45575"/>
    <w:rsid w:val="00B53534"/>
    <w:rsid w:val="00B544BD"/>
    <w:rsid w:val="00B55773"/>
    <w:rsid w:val="00B559BD"/>
    <w:rsid w:val="00B575D8"/>
    <w:rsid w:val="00B62F7B"/>
    <w:rsid w:val="00B70558"/>
    <w:rsid w:val="00B72A1D"/>
    <w:rsid w:val="00B73B71"/>
    <w:rsid w:val="00B8344D"/>
    <w:rsid w:val="00B84D9E"/>
    <w:rsid w:val="00B91402"/>
    <w:rsid w:val="00B928FF"/>
    <w:rsid w:val="00B934D9"/>
    <w:rsid w:val="00B95A67"/>
    <w:rsid w:val="00BA2754"/>
    <w:rsid w:val="00BA3201"/>
    <w:rsid w:val="00BA3AE3"/>
    <w:rsid w:val="00BA43D5"/>
    <w:rsid w:val="00BB02A1"/>
    <w:rsid w:val="00BB1300"/>
    <w:rsid w:val="00BB471D"/>
    <w:rsid w:val="00BB72C5"/>
    <w:rsid w:val="00BC2C21"/>
    <w:rsid w:val="00BC529C"/>
    <w:rsid w:val="00BD1A05"/>
    <w:rsid w:val="00BD1ECE"/>
    <w:rsid w:val="00BD7033"/>
    <w:rsid w:val="00BE27BC"/>
    <w:rsid w:val="00BE2D43"/>
    <w:rsid w:val="00BF3A21"/>
    <w:rsid w:val="00BF43FB"/>
    <w:rsid w:val="00BF500D"/>
    <w:rsid w:val="00BF6005"/>
    <w:rsid w:val="00BF7014"/>
    <w:rsid w:val="00C00DEF"/>
    <w:rsid w:val="00C025F9"/>
    <w:rsid w:val="00C04AB0"/>
    <w:rsid w:val="00C1061A"/>
    <w:rsid w:val="00C1228E"/>
    <w:rsid w:val="00C13E2E"/>
    <w:rsid w:val="00C1545B"/>
    <w:rsid w:val="00C21ABD"/>
    <w:rsid w:val="00C21D22"/>
    <w:rsid w:val="00C2489D"/>
    <w:rsid w:val="00C2513F"/>
    <w:rsid w:val="00C27573"/>
    <w:rsid w:val="00C27F73"/>
    <w:rsid w:val="00C374DA"/>
    <w:rsid w:val="00C40AC0"/>
    <w:rsid w:val="00C44ED7"/>
    <w:rsid w:val="00C510CC"/>
    <w:rsid w:val="00C543D4"/>
    <w:rsid w:val="00C54BBC"/>
    <w:rsid w:val="00C6077E"/>
    <w:rsid w:val="00C625F1"/>
    <w:rsid w:val="00C70571"/>
    <w:rsid w:val="00C70E91"/>
    <w:rsid w:val="00C71412"/>
    <w:rsid w:val="00C77849"/>
    <w:rsid w:val="00C838FC"/>
    <w:rsid w:val="00C86BE4"/>
    <w:rsid w:val="00C90706"/>
    <w:rsid w:val="00C92F9B"/>
    <w:rsid w:val="00C93BF6"/>
    <w:rsid w:val="00C94BB6"/>
    <w:rsid w:val="00C971A0"/>
    <w:rsid w:val="00C97323"/>
    <w:rsid w:val="00C978E1"/>
    <w:rsid w:val="00CA1185"/>
    <w:rsid w:val="00CA2F89"/>
    <w:rsid w:val="00CA667B"/>
    <w:rsid w:val="00CA7313"/>
    <w:rsid w:val="00CA7F7E"/>
    <w:rsid w:val="00CB2457"/>
    <w:rsid w:val="00CB2A60"/>
    <w:rsid w:val="00CB7288"/>
    <w:rsid w:val="00CC7999"/>
    <w:rsid w:val="00CD499B"/>
    <w:rsid w:val="00CD5A7E"/>
    <w:rsid w:val="00CD5F49"/>
    <w:rsid w:val="00CE31EA"/>
    <w:rsid w:val="00CF01F1"/>
    <w:rsid w:val="00CF0AE2"/>
    <w:rsid w:val="00CF20AB"/>
    <w:rsid w:val="00CF32D0"/>
    <w:rsid w:val="00CF5182"/>
    <w:rsid w:val="00CF7BF7"/>
    <w:rsid w:val="00CF7DA6"/>
    <w:rsid w:val="00D01771"/>
    <w:rsid w:val="00D0500C"/>
    <w:rsid w:val="00D06320"/>
    <w:rsid w:val="00D11839"/>
    <w:rsid w:val="00D124D6"/>
    <w:rsid w:val="00D15E97"/>
    <w:rsid w:val="00D20B9C"/>
    <w:rsid w:val="00D20D3E"/>
    <w:rsid w:val="00D25BEE"/>
    <w:rsid w:val="00D34A35"/>
    <w:rsid w:val="00D37CBD"/>
    <w:rsid w:val="00D41F2D"/>
    <w:rsid w:val="00D45133"/>
    <w:rsid w:val="00D506BA"/>
    <w:rsid w:val="00D529B2"/>
    <w:rsid w:val="00D52CDC"/>
    <w:rsid w:val="00D55BE9"/>
    <w:rsid w:val="00D5707D"/>
    <w:rsid w:val="00D5715B"/>
    <w:rsid w:val="00D57543"/>
    <w:rsid w:val="00D5763B"/>
    <w:rsid w:val="00D65122"/>
    <w:rsid w:val="00D67B31"/>
    <w:rsid w:val="00D707C2"/>
    <w:rsid w:val="00D720E3"/>
    <w:rsid w:val="00D8115D"/>
    <w:rsid w:val="00D82121"/>
    <w:rsid w:val="00D82E23"/>
    <w:rsid w:val="00D843B4"/>
    <w:rsid w:val="00D847EA"/>
    <w:rsid w:val="00D84F1C"/>
    <w:rsid w:val="00D85F62"/>
    <w:rsid w:val="00D8682A"/>
    <w:rsid w:val="00D92F0C"/>
    <w:rsid w:val="00D9301E"/>
    <w:rsid w:val="00D9305C"/>
    <w:rsid w:val="00D96724"/>
    <w:rsid w:val="00D96B64"/>
    <w:rsid w:val="00D97A83"/>
    <w:rsid w:val="00DA0C22"/>
    <w:rsid w:val="00DA1DE0"/>
    <w:rsid w:val="00DA3F2A"/>
    <w:rsid w:val="00DA4C16"/>
    <w:rsid w:val="00DA7A42"/>
    <w:rsid w:val="00DB061D"/>
    <w:rsid w:val="00DB0E96"/>
    <w:rsid w:val="00DB296A"/>
    <w:rsid w:val="00DB2A51"/>
    <w:rsid w:val="00DC05C5"/>
    <w:rsid w:val="00DC22DF"/>
    <w:rsid w:val="00DC5928"/>
    <w:rsid w:val="00DD158A"/>
    <w:rsid w:val="00DD46E9"/>
    <w:rsid w:val="00DD4CCB"/>
    <w:rsid w:val="00DD6130"/>
    <w:rsid w:val="00DE2DB6"/>
    <w:rsid w:val="00DE54F5"/>
    <w:rsid w:val="00DF0B04"/>
    <w:rsid w:val="00DF1ABF"/>
    <w:rsid w:val="00DF3805"/>
    <w:rsid w:val="00E025C5"/>
    <w:rsid w:val="00E04AF8"/>
    <w:rsid w:val="00E04BA9"/>
    <w:rsid w:val="00E0520D"/>
    <w:rsid w:val="00E14B60"/>
    <w:rsid w:val="00E23A29"/>
    <w:rsid w:val="00E254A2"/>
    <w:rsid w:val="00E30711"/>
    <w:rsid w:val="00E30B87"/>
    <w:rsid w:val="00E322FE"/>
    <w:rsid w:val="00E37F6B"/>
    <w:rsid w:val="00E40B3F"/>
    <w:rsid w:val="00E40BCC"/>
    <w:rsid w:val="00E43910"/>
    <w:rsid w:val="00E46CE5"/>
    <w:rsid w:val="00E5407B"/>
    <w:rsid w:val="00E5563C"/>
    <w:rsid w:val="00E5590C"/>
    <w:rsid w:val="00E64B2E"/>
    <w:rsid w:val="00E656CD"/>
    <w:rsid w:val="00E65CE0"/>
    <w:rsid w:val="00E734C1"/>
    <w:rsid w:val="00E7474E"/>
    <w:rsid w:val="00E76280"/>
    <w:rsid w:val="00E76F4F"/>
    <w:rsid w:val="00E83FB1"/>
    <w:rsid w:val="00E87A2C"/>
    <w:rsid w:val="00E92621"/>
    <w:rsid w:val="00E93810"/>
    <w:rsid w:val="00E95886"/>
    <w:rsid w:val="00EA1D25"/>
    <w:rsid w:val="00EA70C5"/>
    <w:rsid w:val="00EB0F71"/>
    <w:rsid w:val="00EB23D2"/>
    <w:rsid w:val="00EC1994"/>
    <w:rsid w:val="00EC3820"/>
    <w:rsid w:val="00ED2B30"/>
    <w:rsid w:val="00ED37E3"/>
    <w:rsid w:val="00ED5454"/>
    <w:rsid w:val="00ED7D8F"/>
    <w:rsid w:val="00EE1847"/>
    <w:rsid w:val="00EE193D"/>
    <w:rsid w:val="00EE1AEB"/>
    <w:rsid w:val="00EE1E16"/>
    <w:rsid w:val="00EE2E59"/>
    <w:rsid w:val="00EE5DFF"/>
    <w:rsid w:val="00EF3803"/>
    <w:rsid w:val="00EF3AFC"/>
    <w:rsid w:val="00EF73E9"/>
    <w:rsid w:val="00EF7A34"/>
    <w:rsid w:val="00EF7A82"/>
    <w:rsid w:val="00F00ABA"/>
    <w:rsid w:val="00F055B7"/>
    <w:rsid w:val="00F10CBB"/>
    <w:rsid w:val="00F11B30"/>
    <w:rsid w:val="00F12DE4"/>
    <w:rsid w:val="00F1570B"/>
    <w:rsid w:val="00F241D6"/>
    <w:rsid w:val="00F2509A"/>
    <w:rsid w:val="00F27496"/>
    <w:rsid w:val="00F27AEB"/>
    <w:rsid w:val="00F31C70"/>
    <w:rsid w:val="00F31F94"/>
    <w:rsid w:val="00F36F0F"/>
    <w:rsid w:val="00F41A4E"/>
    <w:rsid w:val="00F424BD"/>
    <w:rsid w:val="00F514C7"/>
    <w:rsid w:val="00F55047"/>
    <w:rsid w:val="00F571AB"/>
    <w:rsid w:val="00F57951"/>
    <w:rsid w:val="00F65BBA"/>
    <w:rsid w:val="00F72270"/>
    <w:rsid w:val="00F751BD"/>
    <w:rsid w:val="00F7574F"/>
    <w:rsid w:val="00F77EE9"/>
    <w:rsid w:val="00F869BC"/>
    <w:rsid w:val="00F932A3"/>
    <w:rsid w:val="00F95744"/>
    <w:rsid w:val="00FA2806"/>
    <w:rsid w:val="00FA38A4"/>
    <w:rsid w:val="00FA4826"/>
    <w:rsid w:val="00FA7001"/>
    <w:rsid w:val="00FA75FB"/>
    <w:rsid w:val="00FB753E"/>
    <w:rsid w:val="00FC7894"/>
    <w:rsid w:val="00FD24E1"/>
    <w:rsid w:val="00FD629C"/>
    <w:rsid w:val="00FE3582"/>
    <w:rsid w:val="00FF28D6"/>
    <w:rsid w:val="00FF3BFA"/>
    <w:rsid w:val="00FF5CBA"/>
    <w:rsid w:val="00FF5DEF"/>
    <w:rsid w:val="00FF6668"/>
    <w:rsid w:val="00FF7069"/>
    <w:rsid w:val="00FF7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BCDCF709-E088-4750-B72D-438A80BBF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7A82"/>
    <w:pPr>
      <w:spacing w:after="200" w:line="276" w:lineRule="auto"/>
    </w:pPr>
    <w:rPr>
      <w:rFonts w:ascii="Calibri" w:eastAsia="Calibri" w:hAnsi="Calibri" w:cs="Cordia New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7A82"/>
    <w:pPr>
      <w:keepNext/>
      <w:spacing w:before="240" w:after="60"/>
      <w:outlineLvl w:val="0"/>
    </w:pPr>
    <w:rPr>
      <w:rFonts w:ascii="Cambria" w:eastAsia="Times New Roman" w:hAnsi="Cambria" w:cs="Angsana New"/>
      <w:b/>
      <w:bCs/>
      <w:kern w:val="32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7A82"/>
    <w:rPr>
      <w:rFonts w:ascii="Cambria" w:eastAsia="Times New Roman" w:hAnsi="Cambria" w:cs="Angsana New"/>
      <w:b/>
      <w:bCs/>
      <w:kern w:val="32"/>
      <w:sz w:val="32"/>
      <w:szCs w:val="40"/>
    </w:rPr>
  </w:style>
  <w:style w:type="paragraph" w:styleId="Header">
    <w:name w:val="header"/>
    <w:basedOn w:val="Normal"/>
    <w:link w:val="HeaderChar"/>
    <w:uiPriority w:val="99"/>
    <w:unhideWhenUsed/>
    <w:rsid w:val="00EF7A82"/>
    <w:pPr>
      <w:tabs>
        <w:tab w:val="center" w:pos="4513"/>
        <w:tab w:val="right" w:pos="9026"/>
      </w:tabs>
      <w:spacing w:after="0" w:line="240" w:lineRule="auto"/>
      <w:jc w:val="thaiDistribute"/>
    </w:pPr>
    <w:rPr>
      <w:rFonts w:ascii="Angsana New" w:hAnsi="Angsana New" w:cs="Angsana New"/>
      <w:sz w:val="32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EF7A82"/>
    <w:rPr>
      <w:rFonts w:ascii="Angsana New" w:eastAsia="Calibri" w:hAnsi="Angsana New"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FA75F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75FB"/>
    <w:rPr>
      <w:rFonts w:ascii="Calibri" w:eastAsia="Calibri" w:hAnsi="Calibri" w:cs="Cordia New"/>
    </w:rPr>
  </w:style>
  <w:style w:type="character" w:styleId="Hyperlink">
    <w:name w:val="Hyperlink"/>
    <w:basedOn w:val="DefaultParagraphFont"/>
    <w:uiPriority w:val="99"/>
    <w:unhideWhenUsed/>
    <w:rsid w:val="00E87A2C"/>
    <w:rPr>
      <w:color w:val="0563C1" w:themeColor="hyperlink"/>
      <w:u w:val="single"/>
    </w:rPr>
  </w:style>
  <w:style w:type="character" w:customStyle="1" w:styleId="1">
    <w:name w:val="การอ้างถึงที่ไม่ได้แก้ไข1"/>
    <w:basedOn w:val="DefaultParagraphFont"/>
    <w:uiPriority w:val="99"/>
    <w:semiHidden/>
    <w:unhideWhenUsed/>
    <w:rsid w:val="00E87A2C"/>
    <w:rPr>
      <w:color w:val="808080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B56E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6922"/>
    <w:pPr>
      <w:spacing w:after="0" w:line="240" w:lineRule="auto"/>
    </w:pPr>
    <w:rPr>
      <w:rFonts w:asciiTheme="majorHAnsi" w:eastAsiaTheme="majorEastAsia" w:hAnsiTheme="majorHAnsi" w:cstheme="majorBid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922"/>
    <w:rPr>
      <w:rFonts w:asciiTheme="majorHAnsi" w:eastAsiaTheme="majorEastAsia" w:hAnsiTheme="majorHAnsi" w:cstheme="majorBidi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68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D73F07-CA1E-4206-B300-C8007016B8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1</Pages>
  <Words>2553</Words>
  <Characters>14558</Characters>
  <Application>Microsoft Office Word</Application>
  <DocSecurity>0</DocSecurity>
  <Lines>121</Lines>
  <Paragraphs>3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70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tao_10</dc:creator>
  <cp:keywords/>
  <dc:description/>
  <cp:lastModifiedBy>sophalcamchan@hotmail.com</cp:lastModifiedBy>
  <cp:revision>9</cp:revision>
  <cp:lastPrinted>2018-07-27T13:34:00Z</cp:lastPrinted>
  <dcterms:created xsi:type="dcterms:W3CDTF">2018-07-27T13:35:00Z</dcterms:created>
  <dcterms:modified xsi:type="dcterms:W3CDTF">2018-11-02T16:30:00Z</dcterms:modified>
</cp:coreProperties>
</file>